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</w:t>
        </w:r>
        <w:proofErr w:type="spellStart"/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  <w:proofErr w:type="spellEnd"/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8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8</w:t>
      </w:r>
      <w:r w:rsidR="00C008A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1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全科First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Class Honour</w:t>
      </w:r>
      <w:r w:rsidR="007D6784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019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Dean</w:t>
      </w:r>
      <w:proofErr w:type="gramStart"/>
      <w:r w:rsidR="004C4D8C" w:rsidRPr="007D6784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s </w:t>
      </w:r>
      <w:r w:rsidR="004C4D8C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Honours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4D95E0BF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86.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5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>8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7</w:t>
      </w:r>
      <w:r w:rsidR="00115379">
        <w:rPr>
          <w:rFonts w:ascii="微软雅黑" w:eastAsia="微软雅黑" w:hAnsi="微软雅黑" w:hint="eastAsia"/>
          <w:sz w:val="18"/>
          <w:szCs w:val="18"/>
          <w:lang w:val="en-AU" w:eastAsia="zh-CN"/>
        </w:rPr>
        <w:t xml:space="preserve"> &amp;</w:t>
      </w:r>
      <w:r w:rsidR="00115379">
        <w:rPr>
          <w:rFonts w:ascii="微软雅黑" w:eastAsia="微软雅黑" w:hAnsi="微软雅黑"/>
          <w:sz w:val="18"/>
          <w:szCs w:val="18"/>
          <w:lang w:val="en-AU" w:eastAsia="zh-CN"/>
        </w:rPr>
        <w:t xml:space="preserve">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8 Dean</w:t>
      </w:r>
      <w:proofErr w:type="gramStart"/>
      <w:r w:rsidR="009041C0" w:rsidRPr="00B67945">
        <w:rPr>
          <w:rFonts w:ascii="Tisa Offc Serif Pro" w:eastAsia="微软雅黑" w:hAnsi="Tisa Offc Serif Pro"/>
          <w:sz w:val="18"/>
          <w:szCs w:val="18"/>
          <w:lang w:val="en-AU" w:eastAsia="zh-CN"/>
        </w:rPr>
        <w:t>’</w:t>
      </w:r>
      <w:proofErr w:type="gramEnd"/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 xml:space="preserve">s </w:t>
      </w:r>
      <w:r w:rsidR="009041C0">
        <w:rPr>
          <w:rFonts w:ascii="微软雅黑" w:eastAsia="微软雅黑" w:hAnsi="微软雅黑"/>
          <w:sz w:val="18"/>
          <w:szCs w:val="18"/>
          <w:lang w:val="en-AU" w:eastAsia="zh-CN"/>
        </w:rPr>
        <w:t xml:space="preserve">Honours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2029241D" w:rsidR="00AD4749" w:rsidRDefault="00AD4749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70862539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数字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44B54538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论文4篇，撰写发明专利8项。</w:t>
      </w:r>
    </w:p>
    <w:p w14:paraId="714FEE69" w14:textId="7950BC2C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项目。</w:t>
      </w:r>
    </w:p>
    <w:p w14:paraId="22016C6F" w14:textId="06BC2A72" w:rsidR="008B2709" w:rsidRPr="00A73D3A" w:rsidRDefault="00541183" w:rsidP="00541183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>
        <w:rPr>
          <w:rFonts w:ascii="微软雅黑" w:eastAsia="微软雅黑" w:hAnsi="微软雅黑"/>
          <w:bCs/>
          <w:sz w:val="18"/>
          <w:szCs w:val="18"/>
          <w:lang w:eastAsia="zh-CN"/>
        </w:rPr>
        <w:t>HD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A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心</w:t>
      </w:r>
      <w:r w:rsidR="004E0CB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点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标签精细化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迁移能力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优化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1~</w:t>
      </w:r>
      <w:r w:rsidR="00A82A8A">
        <w:rPr>
          <w:rFonts w:ascii="微软雅黑" w:eastAsia="微软雅黑" w:hAnsi="微软雅黑"/>
          <w:bCs/>
          <w:sz w:val="18"/>
          <w:szCs w:val="18"/>
          <w:lang w:eastAsia="zh-CN"/>
        </w:rPr>
        <w:t>6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proofErr w:type="spellStart"/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orch</w:t>
      </w:r>
      <w:proofErr w:type="spell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深度学习框架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A7A9B00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</w:t>
      </w:r>
      <w:r w:rsidR="00E342B2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F-A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proofErr w:type="gramStart"/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7611F83A" w:rsidR="00B47FE5" w:rsidRDefault="00B47FE5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墨尔本大学计算与信息系统学院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 w:rsidR="00976D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矩阵分解及知识库两种解决方案，成功解决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proofErr w:type="spellEnd"/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6FE65F9F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多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搜索词未在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中</w:t>
      </w:r>
      <w:r w:rsidR="004A17C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显</w:t>
      </w:r>
      <w:r w:rsidR="005E607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出现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2ECAF241" w:rsidR="007C0046" w:rsidRDefault="007C0046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D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5DE685CE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画图笔迹数据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33083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安卓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App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帕金森诊断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52293544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>J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iash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u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ongb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Hao Dai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proofErr w:type="spellStart"/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ation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”, Journal of Integration Technology, 2020, 9(6): pp 71-83.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do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67423EBC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Binh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e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Jiashu Wu, Ying Zhao, Chi Harold </w:t>
      </w:r>
      <w:proofErr w:type="gram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Liu</w:t>
      </w:r>
      <w:proofErr w:type="gram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Zhengmi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 Conferenc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3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</w:t>
        </w:r>
        <w:proofErr w:type="spellStart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oi</w:t>
        </w:r>
        <w:proofErr w:type="spellEnd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ED3509C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Jiashu Wu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Jin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eka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Taor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Lin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00BD2">
        <w:rPr>
          <w:rFonts w:ascii="微软雅黑" w:eastAsia="微软雅黑" w:hAnsi="微软雅黑"/>
          <w:sz w:val="18"/>
          <w:szCs w:val="18"/>
          <w:lang w:eastAsia="zh-CN"/>
        </w:rPr>
        <w:t>Submitted t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)</w:t>
      </w:r>
    </w:p>
    <w:p w14:paraId="1AD50200" w14:textId="33E4FA54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uaxia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Rao, Jiashu Wu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500BD2">
        <w:rPr>
          <w:rFonts w:ascii="微软雅黑" w:eastAsia="微软雅黑" w:hAnsi="微软雅黑"/>
          <w:sz w:val="18"/>
          <w:szCs w:val="18"/>
          <w:lang w:eastAsia="zh-CN"/>
        </w:rPr>
        <w:t>Submitted t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)</w:t>
      </w:r>
    </w:p>
    <w:p w14:paraId="3B78C9F7" w14:textId="065716FE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 xml:space="preserve">Jiashu Wu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Ziyue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Hu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Fan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Kejia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Ye and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00BD2">
        <w:rPr>
          <w:rFonts w:ascii="微软雅黑" w:eastAsia="微软雅黑" w:hAnsi="微软雅黑"/>
          <w:sz w:val="18"/>
          <w:szCs w:val="18"/>
          <w:lang w:eastAsia="zh-CN"/>
        </w:rPr>
        <w:t>Submitted to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 of Big Data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3576B5C7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已提交）</w:t>
      </w:r>
    </w:p>
    <w:p w14:paraId="2D34D9A3" w14:textId="1816DCD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已提交）</w:t>
      </w:r>
    </w:p>
    <w:p w14:paraId="402413EE" w14:textId="7EE7BAAB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297B1FA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3A65D260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497143D8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9449A53" w14:textId="04E230A5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会议对话识别分析的安卓App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会议参与度的研究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高效整洁的代码以及可读性高的文档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4F9089A6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为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优秀助教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3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推特进行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</w:t>
      </w:r>
      <w:proofErr w:type="gramStart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</w:t>
      </w:r>
      <w:proofErr w:type="gramEnd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proofErr w:type="spellStart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proofErr w:type="spellEnd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准确率提升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proofErr w:type="spellStart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ox</w:t>
      </w:r>
      <w:proofErr w:type="spellEnd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使用Java编写一个可以在客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proofErr w:type="spellStart"/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klearn</w:t>
      </w:r>
      <w:proofErr w:type="spellEnd"/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proofErr w:type="spellEnd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proofErr w:type="spellEnd"/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S</w:t>
      </w:r>
      <w:r w:rsid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1509C7C7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77777777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proofErr w:type="gramStart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</w:t>
      </w:r>
      <w:proofErr w:type="gramEnd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类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6</w:t>
      </w:r>
      <w:r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五年学习生活经历，熟练适应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proofErr w:type="gramStart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</w:t>
      </w:r>
      <w:proofErr w:type="gramEnd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北京理工大学学生会体育部部员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上千人参与的校运会及长跑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5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3776FE" w14:textId="77777777" w:rsidR="00F62700" w:rsidRDefault="00F62700" w:rsidP="00950AB5">
      <w:pPr>
        <w:spacing w:before="0" w:after="0"/>
      </w:pPr>
      <w:r>
        <w:separator/>
      </w:r>
    </w:p>
  </w:endnote>
  <w:endnote w:type="continuationSeparator" w:id="0">
    <w:p w14:paraId="5ECDEB09" w14:textId="77777777" w:rsidR="00F62700" w:rsidRDefault="00F62700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7E5BE" w14:textId="77777777" w:rsidR="00F62700" w:rsidRDefault="00F62700" w:rsidP="00950AB5">
      <w:pPr>
        <w:spacing w:before="0" w:after="0"/>
      </w:pPr>
      <w:r>
        <w:separator/>
      </w:r>
    </w:p>
  </w:footnote>
  <w:footnote w:type="continuationSeparator" w:id="0">
    <w:p w14:paraId="193CDE18" w14:textId="77777777" w:rsidR="00F62700" w:rsidRDefault="00F62700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>
      <w:rPr>
        <w:rFonts w:hint="eastAsia"/>
        <w:lang w:eastAsia="zh-CN"/>
      </w:rPr>
      <w:t>吴嘉澍</w:t>
    </w:r>
    <w:r>
      <w:rPr>
        <w:lang w:eastAsia="zh-CN"/>
      </w:rPr>
      <w:tab/>
    </w:r>
    <w:r>
      <w:rPr>
        <w:rFonts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ODWgARqSO7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599C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7188"/>
    <w:rsid w:val="005B05CC"/>
    <w:rsid w:val="005B1958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281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B95"/>
    <w:rsid w:val="0080562B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30C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702B"/>
    <w:rsid w:val="00A47CCC"/>
    <w:rsid w:val="00A5024F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A40"/>
    <w:rsid w:val="00AF1268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F47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28DD"/>
    <w:rsid w:val="00C7401E"/>
    <w:rsid w:val="00C747EA"/>
    <w:rsid w:val="00C75720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3494"/>
    <w:rsid w:val="00C94C26"/>
    <w:rsid w:val="00C95EFB"/>
    <w:rsid w:val="00C960FA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794E"/>
    <w:rsid w:val="00D709FC"/>
    <w:rsid w:val="00D70D01"/>
    <w:rsid w:val="00D7243E"/>
    <w:rsid w:val="00D73291"/>
    <w:rsid w:val="00D7366A"/>
    <w:rsid w:val="00D75CF5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1</TotalTime>
  <Pages>3</Pages>
  <Words>677</Words>
  <Characters>4459</Characters>
  <Application>Microsoft Office Word</Application>
  <DocSecurity>0</DocSecurity>
  <Lines>74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1952</cp:revision>
  <cp:lastPrinted>2019-11-28T08:50:00Z</cp:lastPrinted>
  <dcterms:created xsi:type="dcterms:W3CDTF">2018-09-04T11:52:00Z</dcterms:created>
  <dcterms:modified xsi:type="dcterms:W3CDTF">2020-12-21T09:32:00Z</dcterms:modified>
</cp:coreProperties>
</file>